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9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297411a88d6effe3e66d96d4ea1653b5cbe039c"/>
    <w:p>
      <w:pPr>
        <w:pStyle w:val="Heading3"/>
      </w:pPr>
      <w:r>
        <w:t xml:space="preserve">Жилой дом по программе реновации в районе Бескудниковский введут в следующем году</w:t>
      </w:r>
    </w:p>
    <w:p>
      <w:pPr>
        <w:pStyle w:val="FirstParagraph"/>
      </w:pPr>
      <w:r>
        <w:t xml:space="preserve">28.05.2021</w:t>
      </w:r>
    </w:p>
    <w:p>
      <w:pPr>
        <w:pStyle w:val="BodyText"/>
      </w:pPr>
      <w:r>
        <w:rPr>
          <w:u w:val="single"/>
          <w:bCs/>
          <w:b/>
        </w:rPr>
        <w:t xml:space="preserve">Пресс-релиз</w:t>
      </w:r>
    </w:p>
    <w:p>
      <w:pPr>
        <w:pStyle w:val="BodyText"/>
      </w:pPr>
      <w:r>
        <w:rPr>
          <w:bCs/>
          <w:b/>
        </w:rPr>
        <w:t xml:space="preserve">Жилой дом по программе реновации в районе Бескудниковский</w:t>
      </w:r>
    </w:p>
    <w:p>
      <w:pPr>
        <w:pStyle w:val="BodyText"/>
      </w:pPr>
      <w:r>
        <w:rPr>
          <w:bCs/>
          <w:b/>
        </w:rPr>
        <w:t xml:space="preserve">введут в следующем году</w:t>
      </w:r>
    </w:p>
    <w:p>
      <w:pPr>
        <w:pStyle w:val="BodyText"/>
      </w:pPr>
      <w:r>
        <w:rPr>
          <w:bCs/>
          <w:b/>
        </w:rPr>
        <w:t xml:space="preserve">«В районе Бескудниковский по адресу Коровинское шоссе, владение 10 в следующем году введут жилой дом для переселения по программе реновации. В настоящее время завершены работы подготовительного периода, выполнен вынос инженерных сетей из пятна застройки. Установлены бытовой городок, временное ограждение, подъездные дороги. Строители приступили к разработке грунта котлована и устройству фундаментной плиты», –</w:t>
      </w:r>
      <w:r>
        <w:t xml:space="preserve"> </w:t>
      </w:r>
      <w:r>
        <w:t xml:space="preserve">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Жилой дом представляет собой трехсекционное здание переменной этажности, возводимое по индивидуальному проекту. Подземная одноуровневая автостоянка размещена под территорией внутреннего дворового пространства.</w:t>
      </w:r>
    </w:p>
    <w:p>
      <w:pPr>
        <w:pStyle w:val="BodyText"/>
      </w:pPr>
      <w:r>
        <w:t xml:space="preserve">Фасады здания отделают керамической фасадной плиткой, на них установят короба для кондиционеров</w:t>
      </w:r>
    </w:p>
    <w:p>
      <w:pPr>
        <w:pStyle w:val="BodyText"/>
      </w:pPr>
      <w:r>
        <w:t xml:space="preserve">Всего в доме будет 306 квартир (однокомнатных – 118, двухкомнатных – 87, трехкомнатных – 101). Общая площадь квартир составит 17 625 квадратных метров.</w:t>
      </w:r>
    </w:p>
    <w:p>
      <w:pPr>
        <w:pStyle w:val="BodyText"/>
      </w:pPr>
      <w:r>
        <w:t xml:space="preserve">Для маломобильных людей оборудуют пять специальных квартир. В пожаробезопасных зонах и санузлах таких квартир предусмотрена установка переговорных устройств для связи с диспетчером.</w:t>
      </w:r>
    </w:p>
    <w:p>
      <w:pPr>
        <w:pStyle w:val="BodyText"/>
      </w:pPr>
      <w:r>
        <w:t xml:space="preserve">Первые этажи будут нежилыми – здесь могут быть открыты магазины, кафе, салоны красоты, спортклубы, кружки и секции для детей. В вестибюле жилой части размещены: колясочная, комната консьержа, кладовая для уборочного инвентаря, зона размещения почтовых ящиков.</w:t>
      </w:r>
    </w:p>
    <w:p>
      <w:pPr>
        <w:pStyle w:val="BodyText"/>
      </w:pPr>
      <w:r>
        <w:t xml:space="preserve">Новостройку оборудуют системами охраны входов, видеонаблюдения, контроля и управления доступом, оповещения и управления эвакуацией при пожаре, пожарной сигнализацией.</w:t>
      </w:r>
    </w:p>
    <w:p>
      <w:pPr>
        <w:pStyle w:val="BodyText"/>
      </w:pPr>
      <w:r>
        <w:t xml:space="preserve">Придомовую территорию благоустроят. Во дворе оборудуют детскую площадку, площадки для отдыха взрослых, разобьют газоны и цветники, высадят деревья и кустарники. В дополнение к подземной одноэтажной парковке будут обустроены машиноместа на открытой плоскостной стоянке, в том числе и для маломобильных людей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8415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Korovinskoye%20sh._vl.10%20(4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                  </w:t>
      </w:r>
    </w:p>
    <w:p>
      <w:pPr>
        <w:pStyle w:val="BodyText"/>
      </w:pPr>
      <w:r>
        <w:drawing>
          <wp:inline>
            <wp:extent cx="5334000" cy="3841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tsaricino.mos.ru/www/Korovinskoye%20sh._vl.10%20(5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42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tsaricino.mos.ru/www/Korovinskoye%20sh._vl.10%20(7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155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tsaricino.mos.ru/www/Korovinskoye%20sh._vl.10%20(6)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tsaricino.mos.ru/overhaul/detail/9988132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Царицын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hyperlink" Id="rId33" Target="http://tsaricino.mos.ru" TargetMode="External" /><Relationship Type="http://schemas.openxmlformats.org/officeDocument/2006/relationships/hyperlink" Id="rId32" Target="http://tsaricino.mos.ru/overhaul/detail/99881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tsaricino.mos.ru" TargetMode="External" /><Relationship Type="http://schemas.openxmlformats.org/officeDocument/2006/relationships/hyperlink" Id="rId32" Target="http://tsaricino.mos.ru/overhaul/detail/99881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02:41:26Z</dcterms:created>
  <dcterms:modified xsi:type="dcterms:W3CDTF">2024-09-15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